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enthusiasm for the Computer Engineer position at your organization in Ivory Coast Abidjan. As a highly motivated and technically proficient professional, I am eager to contribute my expertise in software development, network infrastructure, and emerging technologies to support the innovative growth of your company within this dynamic region. With a strong academic background in Computer Engineering and hands-on experience in both local and international tech environments, I am confident in my ability to deliver solutions that align with the unique demands of Ivory Coast Abidjan's evolving digital landscape.</w:t>
      </w:r>
    </w:p>
    <w:bookmarkStart w:id="20" w:name="about-me"/>
    <w:p>
      <w:pPr>
        <w:pStyle w:val="Heading2"/>
      </w:pPr>
      <w:r>
        <w:t xml:space="preserve">About Me</w:t>
      </w:r>
    </w:p>
    <w:p>
      <w:pPr>
        <w:pStyle w:val="FirstParagraph"/>
      </w:pPr>
      <w:r>
        <w:t xml:space="preserve">As a Computer Engineer, I have dedicated my career to bridging the gap between theoretical knowledge and practical application. My work spans software development, system architecture design, and IT infrastructure management, with a focus on creating scalable solutions that address real-world challenges. In Ivory Coast Abidjan, where technology is rapidly reshaping industries from agriculture to finance, I have always been driven by the opportunity to contribute to projects that foster economic growth and technological empowerment.</w:t>
      </w:r>
    </w:p>
    <w:p>
      <w:pPr>
        <w:pStyle w:val="BodyText"/>
      </w:pPr>
      <w:r>
        <w:t xml:space="preserve">My academic training at [University Name] in Computer Engineering equipped me with a solid foundation in programming languages such as Python, Java, and C++, as well as expertise in network systems, database management, and cybersecurity. Beyond technical skills, I have cultivated strong problem-solving abilities and a collaborative mindset that allow me to thrive in team environments. Whether optimizing code for efficiency or designing secure cloud solutions, I approach every challenge with a commitment to excellence.</w:t>
      </w:r>
    </w:p>
    <w:bookmarkEnd w:id="20"/>
    <w:bookmarkStart w:id="21" w:name="why-ivory-coast-abidjan"/>
    <w:p>
      <w:pPr>
        <w:pStyle w:val="Heading2"/>
      </w:pPr>
      <w:r>
        <w:t xml:space="preserve">Why Ivory Coast Abidjan?</w:t>
      </w:r>
    </w:p>
    <w:p>
      <w:pPr>
        <w:pStyle w:val="FirstParagraph"/>
      </w:pPr>
      <w:r>
        <w:t xml:space="preserve">Ivory Coast Abidjan has long been a hub of innovation in West Africa, and I am particularly inspired by the city's growing tech ecosystem. From startups leveraging AI to improve agricultural productivity to multinational corporations expanding their digital footprint here, there is immense potential for Computer Engineers to shape the future. My decision to pursue opportunities in Ivory Coast Abidjan is rooted in my belief that this region represents a critical intersection of opportunity and impact.</w:t>
      </w:r>
    </w:p>
    <w:p>
      <w:pPr>
        <w:pStyle w:val="BodyText"/>
      </w:pPr>
      <w:r>
        <w:t xml:space="preserve">Having worked on projects that address local challenges—such as developing mobile applications for rural connectivity or implementing cost-effective IT systems for SMEs—I understand the importance of tailoring solutions to the specific needs of Ivory Coast Abidjan. This experience has not only sharpened my technical skills but also deepened my cultural awareness and adaptability, which are essential for thriving in a diverse and fast-paced environment like Abidjan.</w:t>
      </w:r>
    </w:p>
    <w:bookmarkEnd w:id="21"/>
    <w:bookmarkStart w:id="22" w:name="key-skills-and-achievements"/>
    <w:p>
      <w:pPr>
        <w:pStyle w:val="Heading2"/>
      </w:pPr>
      <w:r>
        <w:t xml:space="preserve">Key Skills and Achievements</w:t>
      </w:r>
    </w:p>
    <w:p>
      <w:pPr>
        <w:pStyle w:val="FirstParagraph"/>
      </w:pPr>
      <w:r>
        <w:t xml:space="preserve">As a Computer Engineer, I bring the following strengths to your team:</w:t>
      </w:r>
    </w:p>
    <w:p>
      <w:pPr>
        <w:numPr>
          <w:ilvl w:val="0"/>
          <w:numId w:val="1001"/>
        </w:numPr>
        <w:pStyle w:val="Compact"/>
      </w:pPr>
      <w:r>
        <w:rPr>
          <w:bCs/>
          <w:b/>
        </w:rPr>
        <w:t xml:space="preserve">Software Development:</w:t>
      </w:r>
      <w:r>
        <w:t xml:space="preserve"> </w:t>
      </w:r>
      <w:r>
        <w:t xml:space="preserve">Proficient in full-stack development, with experience building applications for web and mobile platforms. My work on [specific project or application] in Ivory Coast Abidjan demonstrated my ability to deliver user-centric solutions that enhance operational efficiency.</w:t>
      </w:r>
    </w:p>
    <w:p>
      <w:pPr>
        <w:numPr>
          <w:ilvl w:val="0"/>
          <w:numId w:val="1001"/>
        </w:numPr>
        <w:pStyle w:val="Compact"/>
      </w:pPr>
      <w:r>
        <w:rPr>
          <w:bCs/>
          <w:b/>
        </w:rPr>
        <w:t xml:space="preserve">Network Infrastructure:</w:t>
      </w:r>
      <w:r>
        <w:t xml:space="preserve"> </w:t>
      </w:r>
      <w:r>
        <w:t xml:space="preserve">Skilled in designing and managing robust network systems, including cloud-based architectures. I have successfully implemented secure and scalable networks for organizations in both urban and remote areas of Ivory Coast.</w:t>
      </w:r>
    </w:p>
    <w:p>
      <w:pPr>
        <w:numPr>
          <w:ilvl w:val="0"/>
          <w:numId w:val="1001"/>
        </w:numPr>
        <w:pStyle w:val="Compact"/>
      </w:pPr>
      <w:r>
        <w:rPr>
          <w:bCs/>
          <w:b/>
        </w:rPr>
        <w:t xml:space="preserve">Data Analysis &amp; AI:</w:t>
      </w:r>
      <w:r>
        <w:t xml:space="preserve"> </w:t>
      </w:r>
      <w:r>
        <w:t xml:space="preserve">Familiar with machine learning frameworks like TensorFlow and Python libraries for data analysis. My ability to extract insights from complex datasets has helped businesses in Ivory Coast Abidjan make data-driven decisions.</w:t>
      </w:r>
    </w:p>
    <w:p>
      <w:pPr>
        <w:numPr>
          <w:ilvl w:val="0"/>
          <w:numId w:val="1001"/>
        </w:numPr>
        <w:pStyle w:val="Compact"/>
      </w:pPr>
      <w:r>
        <w:rPr>
          <w:bCs/>
          <w:b/>
        </w:rPr>
        <w:t xml:space="preserve">Cybersecurity:</w:t>
      </w:r>
      <w:r>
        <w:t xml:space="preserve"> </w:t>
      </w:r>
      <w:r>
        <w:t xml:space="preserve">Committed to protecting digital assets through proactive measures such as vulnerability assessments and encryption protocols. I have contributed to securing critical systems for clients in the financial and healthcare sectors of Abidjan.</w:t>
      </w:r>
    </w:p>
    <w:p>
      <w:pPr>
        <w:pStyle w:val="FirstParagraph"/>
      </w:pPr>
      <w:r>
        <w:t xml:space="preserve">One of my most rewarding experiences was [mention a specific achievement, e.g., "leading a team to develop an IoT-based solution for water management in rural communities"]. This project not only showcased my technical capabilities but also reinforced my passion for using technology to address societal challenges in Ivory Coast Abidjan.</w:t>
      </w:r>
    </w:p>
    <w:bookmarkEnd w:id="22"/>
    <w:bookmarkStart w:id="23" w:name="why-your-organization"/>
    <w:p>
      <w:pPr>
        <w:pStyle w:val="Heading2"/>
      </w:pPr>
      <w:r>
        <w:t xml:space="preserve">Why Your Organization?</w:t>
      </w:r>
    </w:p>
    <w:p>
      <w:pPr>
        <w:pStyle w:val="FirstParagraph"/>
      </w:pPr>
      <w:r>
        <w:t xml:space="preserve">Your organization's reputation for [mention a specific value or achievement, e.g., "innovation in digital transformation"] aligns perfectly with my career goals. I am particularly drawn to your focus on [specific area, e.g., "leveraging technology to empower local businesses"], which resonates with my commitment to creating impactful solutions. I am confident that my skills in Computer Engineering and my deep understanding of Ivory Coast Abidjan's technological needs would make me a valuable asset to your team.</w:t>
      </w:r>
    </w:p>
    <w:p>
      <w:pPr>
        <w:pStyle w:val="BodyText"/>
      </w:pPr>
      <w:r>
        <w:t xml:space="preserve">Moreover, I am excited about the opportunity to collaborate with professionals who share a vision for advancing technology in this vibrant region. Whether it’s optimizing software for local markets or supporting infrastructure development, I am eager to contribute my expertise and dedication to your organization’s succes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Computer Engineer in Ivory Coast Abidjan. My technical proficiency, passion for innovation, and commitment to making a difference in this region position me to contribute meaningfully to your projects. I would welcome the opportunity to discuss how my background and skills align with your needs.</w:t>
      </w:r>
    </w:p>
    <w:p>
      <w:pPr>
        <w:pStyle w:val="BodyText"/>
      </w:pPr>
      <w:r>
        <w:t xml:space="preserve">Thank you for considering my application. I look forward to the possibility of contributing to your organization’s continued growth and success in Ivory Coast Abidjan.</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cp:keywords/>
  <dcterms:created xsi:type="dcterms:W3CDTF">2026-05-03T11:31:57Z</dcterms:created>
  <dcterms:modified xsi:type="dcterms:W3CDTF">2026-05-03T11:31:57Z</dcterms:modified>
</cp:coreProperties>
</file>

<file path=docProps/custom.xml><?xml version="1.0" encoding="utf-8"?>
<Properties xmlns="http://schemas.openxmlformats.org/officeDocument/2006/custom-properties" xmlns:vt="http://schemas.openxmlformats.org/officeDocument/2006/docPropsVTypes"/>
</file>